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687564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15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Bogusia Rutkowsk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agata adamczy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2h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